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ach Smo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c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o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10 Conifer Lane Gurnee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achsmol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9922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ha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